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Pr="006B34A6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B34A6"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Pr="006B34A6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B34A6"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6B34A6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6B34A6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6B34A6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6B34A6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Pr="006B34A6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6B34A6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Pr="006B34A6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B34A6"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0DD29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34A6" w:rsidRPr="006B34A6">
        <w:rPr>
          <w:rFonts w:ascii="Roboto" w:hAnsi="Roboto"/>
          <w:color w:val="202124"/>
          <w:shd w:val="clear" w:color="auto" w:fill="FFFFFF"/>
        </w:rPr>
        <w:t xml:space="preserve"> </w:t>
      </w:r>
      <w:proofErr w:type="spellStart"/>
      <w:r w:rsidR="006B34A6">
        <w:rPr>
          <w:rFonts w:ascii="Roboto" w:hAnsi="Roboto"/>
          <w:color w:val="202124"/>
          <w:shd w:val="clear" w:color="auto" w:fill="FFFFFF"/>
        </w:rPr>
        <w:t>Div</w:t>
      </w:r>
      <w:proofErr w:type="spellEnd"/>
      <w:r w:rsidR="006B34A6">
        <w:rPr>
          <w:rFonts w:ascii="Roboto" w:hAnsi="Roboto"/>
          <w:color w:val="202124"/>
          <w:shd w:val="clear" w:color="auto" w:fill="FFFFFF"/>
        </w:rPr>
        <w:t xml:space="preserve"> tag has both open(&lt;div&gt;) and closing (&lt;/div&gt;) tag and it is mandatory to close the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F0472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34A6">
        <w:rPr>
          <w:rFonts w:ascii="Roboto" w:hAnsi="Roboto"/>
          <w:color w:val="202124"/>
          <w:shd w:val="clear" w:color="auto" w:fill="FFFFFF"/>
        </w:rPr>
        <w:t>relative places an element relative to its current position without changing the layout around it, whereas position: absolute places an element </w:t>
      </w:r>
      <w:r w:rsidR="006B34A6">
        <w:rPr>
          <w:rFonts w:ascii="Roboto" w:hAnsi="Roboto"/>
          <w:b/>
          <w:bCs/>
          <w:color w:val="202124"/>
          <w:shd w:val="clear" w:color="auto" w:fill="FFFFFF"/>
        </w:rPr>
        <w:t>relative to its parent's position and changing the</w:t>
      </w:r>
      <w:r w:rsidR="006B34A6">
        <w:rPr>
          <w:rFonts w:ascii="Roboto" w:hAnsi="Roboto"/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32C3C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34A6">
        <w:rPr>
          <w:rFonts w:ascii="Muli" w:eastAsia="Muli" w:hAnsi="Muli" w:cs="Muli"/>
          <w:sz w:val="24"/>
          <w:szCs w:val="24"/>
          <w:u w:val="single"/>
        </w:rPr>
        <w:t>Opacity is how much you can see through an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32D57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34A6">
        <w:rPr>
          <w:rFonts w:ascii="Roboto" w:hAnsi="Roboto"/>
          <w:color w:val="202124"/>
          <w:sz w:val="48"/>
          <w:szCs w:val="48"/>
          <w:shd w:val="clear" w:color="auto" w:fill="FFFFFF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9AB2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34A6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34873F6" w14:textId="77777777" w:rsidR="006B34A6" w:rsidRPr="006B34A6" w:rsidRDefault="009526BB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34A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B34A6"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="006B34A6"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="006B34A6"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React</w:t>
      </w:r>
      <w:r w:rsidR="006B34A6"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proofErr w:type="gramStart"/>
      <w:r w:rsidR="006B34A6"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r w:rsidR="006B34A6"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proofErr w:type="gramEnd"/>
      <w:r w:rsidR="006B34A6"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 </w:t>
      </w:r>
      <w:r w:rsidR="006B34A6"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="006B34A6"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="006B34A6" w:rsidRPr="006B34A6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react'</w:t>
      </w:r>
      <w:r w:rsidR="006B34A6"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;</w:t>
      </w:r>
    </w:p>
    <w:p w14:paraId="6D959F06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impor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proofErr w:type="gramStart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proofErr w:type="gram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,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} </w:t>
      </w: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from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react-native'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;</w:t>
      </w:r>
    </w:p>
    <w:p w14:paraId="20029049" w14:textId="77777777" w:rsidR="006B34A6" w:rsidRPr="006B34A6" w:rsidRDefault="006B34A6" w:rsidP="006B34A6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br/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br/>
      </w:r>
    </w:p>
    <w:p w14:paraId="1D65F19A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por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defaul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class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App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extends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{</w:t>
      </w:r>
    </w:p>
    <w:p w14:paraId="6AF25372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spellStart"/>
      <w:proofErr w:type="gramStart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displayAlert</w:t>
      </w:r>
      <w:proofErr w:type="spell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(</w:t>
      </w:r>
      <w:proofErr w:type="gram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{</w:t>
      </w:r>
    </w:p>
    <w:p w14:paraId="6D782696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proofErr w:type="gramStart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alert(</w:t>
      </w:r>
      <w:proofErr w:type="gramEnd"/>
      <w:r w:rsidRPr="006B34A6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'404 NOT FOUND'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;</w:t>
      </w:r>
    </w:p>
    <w:p w14:paraId="356D312B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39040F05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6BC108D5" w14:textId="77777777" w:rsidR="006B34A6" w:rsidRPr="006B34A6" w:rsidRDefault="006B34A6" w:rsidP="006B34A6">
      <w:pPr>
        <w:shd w:val="clear" w:color="auto" w:fill="FFFFFE"/>
        <w:spacing w:after="240"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</w:p>
    <w:p w14:paraId="677CC14C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</w:t>
      </w:r>
      <w:proofErr w:type="gramStart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render(</w:t>
      </w:r>
      <w:proofErr w:type="gram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) {</w:t>
      </w:r>
    </w:p>
    <w:p w14:paraId="38106C6F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</w:t>
      </w: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return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(</w:t>
      </w:r>
    </w:p>
    <w:p w14:paraId="691CA069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&lt;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style</w:t>
      </w:r>
      <w:proofErr w:type="gramStart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{</w:t>
      </w:r>
      <w:proofErr w:type="gram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{</w:t>
      </w:r>
      <w:proofErr w:type="spellStart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marginTop</w:t>
      </w:r>
      <w:proofErr w:type="spell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: </w:t>
      </w:r>
      <w:r w:rsidRPr="006B34A6">
        <w:rPr>
          <w:rFonts w:ascii="Consolas" w:eastAsia="Times New Roman" w:hAnsi="Consolas" w:cs="Times New Roman"/>
          <w:color w:val="F08C36"/>
          <w:sz w:val="21"/>
          <w:szCs w:val="21"/>
          <w:lang w:val="en-US" w:eastAsia="en-US"/>
        </w:rPr>
        <w:t>100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}&gt;</w:t>
      </w:r>
    </w:p>
    <w:p w14:paraId="0A42BDEE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Button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title=</w:t>
      </w:r>
      <w:r w:rsidRPr="006B34A6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Click Me</w:t>
      </w:r>
      <w:proofErr w:type="gramStart"/>
      <w:r w:rsidRPr="006B34A6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color</w:t>
      </w:r>
      <w:proofErr w:type="gramEnd"/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=</w:t>
      </w:r>
      <w:r w:rsidRPr="006B34A6">
        <w:rPr>
          <w:rFonts w:ascii="Consolas" w:eastAsia="Times New Roman" w:hAnsi="Consolas" w:cs="Times New Roman"/>
          <w:color w:val="86B300"/>
          <w:sz w:val="21"/>
          <w:szCs w:val="21"/>
          <w:lang w:val="en-US" w:eastAsia="en-US"/>
        </w:rPr>
        <w:t>"blue"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onPress={</w:t>
      </w:r>
      <w:r w:rsidRPr="006B34A6">
        <w:rPr>
          <w:rFonts w:ascii="Consolas" w:eastAsia="Times New Roman" w:hAnsi="Consolas" w:cs="Times New Roman"/>
          <w:color w:val="F2590C"/>
          <w:sz w:val="21"/>
          <w:szCs w:val="21"/>
          <w:lang w:val="en-US" w:eastAsia="en-US"/>
        </w:rPr>
        <w:t>this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.displayAlert}/&gt;</w:t>
      </w:r>
    </w:p>
    <w:p w14:paraId="3D7D0883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  &lt;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My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Firs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Reac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Componen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lt;/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Text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00BC5426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  &lt;/</w:t>
      </w:r>
      <w:r w:rsidRPr="006B34A6">
        <w:rPr>
          <w:rFonts w:ascii="Consolas" w:eastAsia="Times New Roman" w:hAnsi="Consolas" w:cs="Times New Roman"/>
          <w:color w:val="41A6D9"/>
          <w:sz w:val="21"/>
          <w:szCs w:val="21"/>
          <w:lang w:val="en-US" w:eastAsia="en-US"/>
        </w:rPr>
        <w:t>View</w:t>
      </w: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&gt;</w:t>
      </w:r>
    </w:p>
    <w:p w14:paraId="53F4DF04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  );</w:t>
      </w:r>
    </w:p>
    <w:p w14:paraId="741C728B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  }</w:t>
      </w:r>
    </w:p>
    <w:p w14:paraId="02633EDA" w14:textId="77777777" w:rsidR="006B34A6" w:rsidRPr="006B34A6" w:rsidRDefault="006B34A6" w:rsidP="006B34A6">
      <w:pPr>
        <w:shd w:val="clear" w:color="auto" w:fill="FFFFFE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</w:pPr>
      <w:r w:rsidRPr="006B34A6">
        <w:rPr>
          <w:rFonts w:ascii="Consolas" w:eastAsia="Times New Roman" w:hAnsi="Consolas" w:cs="Times New Roman"/>
          <w:color w:val="5C6773"/>
          <w:sz w:val="21"/>
          <w:szCs w:val="21"/>
          <w:lang w:val="en-US" w:eastAsia="en-US"/>
        </w:rPr>
        <w:t>}</w:t>
      </w:r>
    </w:p>
    <w:p w14:paraId="00000041" w14:textId="346EEA8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40348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34A6">
        <w:rPr>
          <w:rFonts w:ascii="Muli" w:eastAsia="Muli" w:hAnsi="Muli" w:cs="Muli"/>
          <w:sz w:val="24"/>
          <w:szCs w:val="24"/>
          <w:u w:val="single"/>
        </w:rPr>
        <w:t>Render is to help you display all the prop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7D5C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34A6">
        <w:rPr>
          <w:rFonts w:ascii="Muli" w:eastAsia="Muli" w:hAnsi="Muli" w:cs="Muli"/>
          <w:sz w:val="24"/>
          <w:szCs w:val="24"/>
          <w:u w:val="single"/>
        </w:rPr>
        <w:t xml:space="preserve"> It lets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AD949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34A6">
        <w:rPr>
          <w:rFonts w:ascii="Muli" w:eastAsia="Muli" w:hAnsi="Muli" w:cs="Muli"/>
          <w:sz w:val="24"/>
          <w:szCs w:val="24"/>
          <w:u w:val="single"/>
        </w:rPr>
        <w:t>We have learned buttons, alerts,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B34A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2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3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3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93</Words>
  <Characters>1675</Characters>
  <Application>Microsoft Office Word</Application>
  <DocSecurity>0</DocSecurity>
  <Lines>13</Lines>
  <Paragraphs>3</Paragraphs>
  <ScaleCrop>false</ScaleCrop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boy Aggarwal</dc:creator>
  <cp:lastModifiedBy>(Student) Rithik.A1</cp:lastModifiedBy>
  <cp:revision>2</cp:revision>
  <dcterms:created xsi:type="dcterms:W3CDTF">2021-10-03T15:41:00Z</dcterms:created>
  <dcterms:modified xsi:type="dcterms:W3CDTF">2021-10-03T15:41:00Z</dcterms:modified>
</cp:coreProperties>
</file>